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E730D" w14:textId="7F88AA3B" w:rsidR="00204D86" w:rsidRPr="00E50C84" w:rsidRDefault="00E50C84" w:rsidP="00E50C84">
      <w:pPr>
        <w:pStyle w:val="Heading1"/>
        <w:spacing w:before="0"/>
        <w:rPr>
          <w:rFonts w:ascii="Arial" w:hAnsi="Arial" w:cs="Arial"/>
          <w:b/>
          <w:bCs/>
          <w:color w:val="000000" w:themeColor="text1"/>
        </w:rPr>
      </w:pPr>
      <w:r w:rsidRPr="00E50C84">
        <w:rPr>
          <w:rFonts w:ascii="Arial" w:hAnsi="Arial" w:cs="Arial"/>
          <w:b/>
          <w:bCs/>
          <w:color w:val="000000" w:themeColor="text1"/>
        </w:rPr>
        <w:t>Heading</w:t>
      </w:r>
    </w:p>
    <w:p w14:paraId="38F78F39" w14:textId="34F915B0" w:rsidR="00E50C84" w:rsidRDefault="00E50C84" w:rsidP="00F4217E">
      <w:pPr>
        <w:pStyle w:val="ListParagraph"/>
        <w:numPr>
          <w:ilvl w:val="0"/>
          <w:numId w:val="9"/>
        </w:numPr>
      </w:pPr>
      <w:r>
        <w:t>Home</w:t>
      </w:r>
    </w:p>
    <w:p w14:paraId="52C1C6D8" w14:textId="447E02C2" w:rsidR="00E50C84" w:rsidRDefault="00E50C84" w:rsidP="00F4217E">
      <w:pPr>
        <w:pStyle w:val="ListParagraph"/>
        <w:numPr>
          <w:ilvl w:val="0"/>
          <w:numId w:val="9"/>
        </w:numPr>
      </w:pPr>
      <w:r>
        <w:t>Search</w:t>
      </w:r>
    </w:p>
    <w:p w14:paraId="313C97A2" w14:textId="7F1006F3" w:rsidR="00E50C84" w:rsidRDefault="00E50C84" w:rsidP="00F4217E">
      <w:pPr>
        <w:pStyle w:val="ListParagraph"/>
        <w:numPr>
          <w:ilvl w:val="0"/>
          <w:numId w:val="9"/>
        </w:numPr>
      </w:pPr>
      <w:r>
        <w:t>Library</w:t>
      </w:r>
    </w:p>
    <w:p w14:paraId="24E78BF8" w14:textId="71B4C97E" w:rsidR="00CD0335" w:rsidRDefault="00CD0335" w:rsidP="00F4217E">
      <w:pPr>
        <w:pStyle w:val="ListParagraph"/>
        <w:numPr>
          <w:ilvl w:val="0"/>
          <w:numId w:val="9"/>
        </w:numPr>
      </w:pPr>
      <w:r>
        <w:t>Free</w:t>
      </w:r>
    </w:p>
    <w:p w14:paraId="702CEE6C" w14:textId="51E55AD2" w:rsidR="00E50C84" w:rsidRDefault="00E50C84" w:rsidP="00F4217E">
      <w:pPr>
        <w:pStyle w:val="ListParagraph"/>
        <w:numPr>
          <w:ilvl w:val="0"/>
          <w:numId w:val="9"/>
        </w:numPr>
      </w:pPr>
      <w:r>
        <w:t>Premium</w:t>
      </w:r>
    </w:p>
    <w:p w14:paraId="66DA10A4" w14:textId="5C93542E" w:rsidR="00E50C84" w:rsidRDefault="00E50C84" w:rsidP="00F4217E">
      <w:pPr>
        <w:pStyle w:val="ListParagraph"/>
        <w:numPr>
          <w:ilvl w:val="0"/>
          <w:numId w:val="9"/>
        </w:numPr>
      </w:pPr>
      <w:r>
        <w:t>Artist</w:t>
      </w:r>
    </w:p>
    <w:p w14:paraId="1B115F66" w14:textId="600B138E" w:rsidR="00E50C84" w:rsidRDefault="00E50C84" w:rsidP="00F4217E">
      <w:pPr>
        <w:pStyle w:val="ListParagraph"/>
        <w:numPr>
          <w:ilvl w:val="0"/>
          <w:numId w:val="9"/>
        </w:numPr>
      </w:pPr>
      <w:r>
        <w:t>Album</w:t>
      </w:r>
    </w:p>
    <w:p w14:paraId="23FA153D" w14:textId="4993C54E" w:rsidR="00E50C84" w:rsidRDefault="00E50C84" w:rsidP="00F4217E">
      <w:pPr>
        <w:pStyle w:val="ListParagraph"/>
        <w:numPr>
          <w:ilvl w:val="0"/>
          <w:numId w:val="9"/>
        </w:numPr>
      </w:pPr>
      <w:r>
        <w:t>Radio</w:t>
      </w:r>
    </w:p>
    <w:p w14:paraId="74C22EE4" w14:textId="2231CD4E" w:rsidR="00E50C84" w:rsidRDefault="00E50C84" w:rsidP="00F4217E">
      <w:pPr>
        <w:pStyle w:val="ListParagraph"/>
        <w:numPr>
          <w:ilvl w:val="0"/>
          <w:numId w:val="9"/>
        </w:numPr>
      </w:pPr>
      <w:r>
        <w:t>Playlist</w:t>
      </w:r>
    </w:p>
    <w:p w14:paraId="6B9DF4A3" w14:textId="4350A4DD" w:rsidR="00E50C84" w:rsidRDefault="00E50C84" w:rsidP="00F4217E">
      <w:pPr>
        <w:pStyle w:val="ListParagraph"/>
        <w:numPr>
          <w:ilvl w:val="0"/>
          <w:numId w:val="9"/>
        </w:numPr>
      </w:pPr>
      <w:r>
        <w:t>Queue</w:t>
      </w:r>
    </w:p>
    <w:p w14:paraId="4D7D49AD" w14:textId="58FC4A70" w:rsidR="00E50C84" w:rsidRDefault="00E50C84" w:rsidP="00F4217E">
      <w:pPr>
        <w:pStyle w:val="ListParagraph"/>
        <w:numPr>
          <w:ilvl w:val="0"/>
          <w:numId w:val="9"/>
        </w:numPr>
      </w:pPr>
      <w:r>
        <w:t>Song</w:t>
      </w:r>
      <w:r w:rsidR="00CD0335">
        <w:t xml:space="preserve"> Playing</w:t>
      </w:r>
    </w:p>
    <w:p w14:paraId="2197B454" w14:textId="1E4204C7" w:rsidR="00CD0335" w:rsidRDefault="00CD0335" w:rsidP="00F4217E">
      <w:pPr>
        <w:pStyle w:val="ListParagraph"/>
        <w:numPr>
          <w:ilvl w:val="0"/>
          <w:numId w:val="9"/>
        </w:numPr>
      </w:pPr>
      <w:r>
        <w:t>Login/Sign</w:t>
      </w:r>
    </w:p>
    <w:p w14:paraId="2A0D97B7" w14:textId="7C574578" w:rsidR="00E50C84" w:rsidRPr="00E50C84" w:rsidRDefault="00E50C84" w:rsidP="00E50C84">
      <w:pPr>
        <w:pStyle w:val="Heading1"/>
        <w:spacing w:before="0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Captions</w:t>
      </w:r>
    </w:p>
    <w:p w14:paraId="5312B420" w14:textId="297BE294" w:rsidR="00E50C84" w:rsidRDefault="00CD0335" w:rsidP="00F4217E">
      <w:pPr>
        <w:pStyle w:val="ListParagraph"/>
        <w:numPr>
          <w:ilvl w:val="0"/>
          <w:numId w:val="3"/>
        </w:numPr>
      </w:pPr>
      <w:r>
        <w:t>Email Address, Facebook, Google</w:t>
      </w:r>
    </w:p>
    <w:p w14:paraId="3A1A3EF8" w14:textId="77777777" w:rsidR="00CD0335" w:rsidRDefault="00CD0335" w:rsidP="00F4217E">
      <w:pPr>
        <w:pStyle w:val="ListParagraph"/>
        <w:numPr>
          <w:ilvl w:val="0"/>
          <w:numId w:val="3"/>
        </w:numPr>
      </w:pPr>
      <w:r w:rsidRPr="00CD0335">
        <w:t>Ad-free music</w:t>
      </w:r>
      <w:r>
        <w:t xml:space="preserve">, </w:t>
      </w:r>
      <w:r w:rsidRPr="00CD0335">
        <w:t xml:space="preserve">Offline </w:t>
      </w:r>
      <w:r>
        <w:t xml:space="preserve">listening, </w:t>
      </w:r>
      <w:r w:rsidRPr="00CD0335">
        <w:t>Unlimited skips</w:t>
      </w:r>
      <w:r>
        <w:t xml:space="preserve">, </w:t>
      </w:r>
    </w:p>
    <w:p w14:paraId="61A0A988" w14:textId="5B968FDF" w:rsidR="00CD0335" w:rsidRDefault="00CD0335" w:rsidP="00F4217E">
      <w:pPr>
        <w:pStyle w:val="ListParagraph"/>
        <w:numPr>
          <w:ilvl w:val="0"/>
          <w:numId w:val="3"/>
        </w:numPr>
      </w:pPr>
      <w:r w:rsidRPr="00CD0335">
        <w:t>High audio quality</w:t>
      </w:r>
    </w:p>
    <w:p w14:paraId="10B02056" w14:textId="1BEE8B95" w:rsidR="00CD0335" w:rsidRDefault="00CD0335" w:rsidP="00F4217E">
      <w:pPr>
        <w:pStyle w:val="ListParagraph"/>
        <w:numPr>
          <w:ilvl w:val="0"/>
          <w:numId w:val="3"/>
        </w:numPr>
      </w:pPr>
      <w:r w:rsidRPr="00CD0335">
        <w:t>Lyrics and video</w:t>
      </w:r>
    </w:p>
    <w:p w14:paraId="296DA4A7" w14:textId="5174DA09" w:rsidR="00CD0335" w:rsidRDefault="00CD0335" w:rsidP="00F4217E">
      <w:pPr>
        <w:pStyle w:val="ListParagraph"/>
        <w:numPr>
          <w:ilvl w:val="0"/>
          <w:numId w:val="3"/>
        </w:numPr>
      </w:pPr>
      <w:r>
        <w:t>Today’s Biggest Hits, Made for You Gauri Shankar Sharma</w:t>
      </w:r>
    </w:p>
    <w:p w14:paraId="0ADD5C7F" w14:textId="7205ECB2" w:rsidR="00CD0335" w:rsidRDefault="00CD0335" w:rsidP="00F4217E">
      <w:pPr>
        <w:pStyle w:val="ListParagraph"/>
        <w:numPr>
          <w:ilvl w:val="0"/>
          <w:numId w:val="3"/>
        </w:numPr>
      </w:pPr>
      <w:r>
        <w:t xml:space="preserve">Recommended for today, </w:t>
      </w:r>
      <w:proofErr w:type="spellStart"/>
      <w:r>
        <w:t>MoodPlayer</w:t>
      </w:r>
      <w:proofErr w:type="spellEnd"/>
      <w:r>
        <w:t xml:space="preserve"> Playlist</w:t>
      </w:r>
    </w:p>
    <w:p w14:paraId="68564D97" w14:textId="6BF5F237" w:rsidR="00CD0335" w:rsidRDefault="00CD0335" w:rsidP="00F4217E">
      <w:pPr>
        <w:pStyle w:val="ListParagraph"/>
        <w:numPr>
          <w:ilvl w:val="0"/>
          <w:numId w:val="3"/>
        </w:numPr>
      </w:pPr>
      <w:r>
        <w:t>Suggested Artist</w:t>
      </w:r>
    </w:p>
    <w:p w14:paraId="555A086A" w14:textId="7BDA90F9" w:rsidR="00CD0335" w:rsidRDefault="00CD0335" w:rsidP="00F4217E">
      <w:pPr>
        <w:pStyle w:val="ListParagraph"/>
        <w:numPr>
          <w:ilvl w:val="0"/>
          <w:numId w:val="3"/>
        </w:numPr>
      </w:pPr>
      <w:r>
        <w:t>Next, Previous, Download, Like, Lyrics, Video</w:t>
      </w:r>
    </w:p>
    <w:p w14:paraId="0AF89F9D" w14:textId="20EEAFCC" w:rsidR="00CD0335" w:rsidRDefault="00CD0335" w:rsidP="00F4217E">
      <w:pPr>
        <w:pStyle w:val="ListParagraph"/>
        <w:numPr>
          <w:ilvl w:val="0"/>
          <w:numId w:val="3"/>
        </w:numPr>
      </w:pPr>
      <w:proofErr w:type="spellStart"/>
      <w:r>
        <w:t>Opps</w:t>
      </w:r>
      <w:proofErr w:type="spellEnd"/>
      <w:r>
        <w:t>!! You don’t have Premium Subscriptions</w:t>
      </w:r>
    </w:p>
    <w:p w14:paraId="7FDADB5B" w14:textId="6E4ABB28" w:rsidR="00CD0335" w:rsidRDefault="00CD0335" w:rsidP="00F4217E">
      <w:pPr>
        <w:pStyle w:val="ListParagraph"/>
        <w:numPr>
          <w:ilvl w:val="0"/>
          <w:numId w:val="3"/>
        </w:numPr>
      </w:pPr>
      <w:r>
        <w:t>Now playing, next in queue</w:t>
      </w:r>
    </w:p>
    <w:p w14:paraId="087E9CD2" w14:textId="69A041C9" w:rsidR="00CD0335" w:rsidRDefault="00CD0335" w:rsidP="00F4217E">
      <w:pPr>
        <w:pStyle w:val="ListParagraph"/>
        <w:numPr>
          <w:ilvl w:val="0"/>
          <w:numId w:val="3"/>
        </w:numPr>
      </w:pPr>
      <w:r>
        <w:t>Your top genres, Browse All</w:t>
      </w:r>
    </w:p>
    <w:p w14:paraId="4408B70D" w14:textId="2074BD97" w:rsidR="00DB6A4E" w:rsidRDefault="00DB6A4E" w:rsidP="00F4217E">
      <w:pPr>
        <w:pStyle w:val="ListParagraph"/>
        <w:numPr>
          <w:ilvl w:val="0"/>
          <w:numId w:val="3"/>
        </w:numPr>
      </w:pPr>
      <w:r>
        <w:t>Popular releases, albums, Featuring Chris Cornell, Artist Playlist</w:t>
      </w:r>
    </w:p>
    <w:p w14:paraId="720F9EF8" w14:textId="616F43CF" w:rsidR="00DB6A4E" w:rsidRDefault="00DB6A4E" w:rsidP="00F4217E">
      <w:pPr>
        <w:pStyle w:val="ListParagraph"/>
        <w:numPr>
          <w:ilvl w:val="0"/>
          <w:numId w:val="3"/>
        </w:numPr>
      </w:pPr>
      <w:r>
        <w:t>Scream Album by Chris Cornell</w:t>
      </w:r>
    </w:p>
    <w:p w14:paraId="2C323245" w14:textId="41FDF6C9" w:rsidR="00DB6A4E" w:rsidRDefault="00DB6A4E" w:rsidP="00F4217E">
      <w:pPr>
        <w:pStyle w:val="ListParagraph"/>
        <w:numPr>
          <w:ilvl w:val="0"/>
          <w:numId w:val="3"/>
        </w:numPr>
      </w:pPr>
      <w:r>
        <w:t>Part of Me Radio</w:t>
      </w:r>
    </w:p>
    <w:p w14:paraId="46F15822" w14:textId="7DB721F8" w:rsidR="00DB6A4E" w:rsidRDefault="00DB6A4E" w:rsidP="00F4217E">
      <w:pPr>
        <w:pStyle w:val="ListParagraph"/>
        <w:numPr>
          <w:ilvl w:val="0"/>
          <w:numId w:val="3"/>
        </w:numPr>
      </w:pPr>
      <w:r>
        <w:t>Playlist, Artist, Albums</w:t>
      </w:r>
    </w:p>
    <w:p w14:paraId="4B602F2E" w14:textId="2E098FE9" w:rsidR="00DB6A4E" w:rsidRPr="00E50C84" w:rsidRDefault="00DB6A4E" w:rsidP="00F4217E">
      <w:pPr>
        <w:pStyle w:val="ListParagraph"/>
        <w:numPr>
          <w:ilvl w:val="0"/>
          <w:numId w:val="3"/>
        </w:numPr>
      </w:pPr>
      <w:r>
        <w:t>Liked Songs, Create Playlist</w:t>
      </w:r>
    </w:p>
    <w:sectPr w:rsidR="00DB6A4E" w:rsidRPr="00E50C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45DC"/>
    <w:multiLevelType w:val="hybridMultilevel"/>
    <w:tmpl w:val="81F66220"/>
    <w:lvl w:ilvl="0" w:tplc="6DEA07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88748C"/>
    <w:multiLevelType w:val="hybridMultilevel"/>
    <w:tmpl w:val="0150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0682A"/>
    <w:multiLevelType w:val="hybridMultilevel"/>
    <w:tmpl w:val="B9C8ADEA"/>
    <w:lvl w:ilvl="0" w:tplc="6DEA07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4590C"/>
    <w:multiLevelType w:val="hybridMultilevel"/>
    <w:tmpl w:val="EA963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40E24"/>
    <w:multiLevelType w:val="hybridMultilevel"/>
    <w:tmpl w:val="46743F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E248DE"/>
    <w:multiLevelType w:val="hybridMultilevel"/>
    <w:tmpl w:val="4DD8AF1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F375D3"/>
    <w:multiLevelType w:val="hybridMultilevel"/>
    <w:tmpl w:val="DF569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31967"/>
    <w:multiLevelType w:val="hybridMultilevel"/>
    <w:tmpl w:val="6F30E5B0"/>
    <w:lvl w:ilvl="0" w:tplc="6DEA0796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9127D83"/>
    <w:multiLevelType w:val="hybridMultilevel"/>
    <w:tmpl w:val="D71CFA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3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LUwMDM3MrGwsLRQ0lEKTi0uzszPAykwrgUATpr7aCwAAAA="/>
  </w:docVars>
  <w:rsids>
    <w:rsidRoot w:val="00204D86"/>
    <w:rsid w:val="00204D86"/>
    <w:rsid w:val="00710608"/>
    <w:rsid w:val="00CD0335"/>
    <w:rsid w:val="00DB6A4E"/>
    <w:rsid w:val="00E50C84"/>
    <w:rsid w:val="00F42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3AF18"/>
  <w15:chartTrackingRefBased/>
  <w15:docId w15:val="{189E4B89-D804-44D9-AAE6-18E4EC09E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0C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0C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50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5</cp:revision>
  <dcterms:created xsi:type="dcterms:W3CDTF">2021-06-16T08:30:00Z</dcterms:created>
  <dcterms:modified xsi:type="dcterms:W3CDTF">2021-06-17T05:31:00Z</dcterms:modified>
</cp:coreProperties>
</file>